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4E90" w:rsidRPr="008A1624" w:rsidRDefault="00C3101C" w:rsidP="00E351F3">
      <w:pPr>
        <w:jc w:val="center"/>
        <w:rPr>
          <w:rFonts w:ascii="Times New Roman" w:hAnsi="Times New Roman" w:cs="Times New Roman"/>
          <w:sz w:val="40"/>
          <w:szCs w:val="40"/>
          <w:lang w:val="sl-SI"/>
        </w:rPr>
      </w:pPr>
      <w:r w:rsidRPr="008A1624">
        <w:rPr>
          <w:rFonts w:ascii="Times New Roman" w:hAnsi="Times New Roman" w:cs="Times New Roman"/>
          <w:sz w:val="40"/>
          <w:szCs w:val="40"/>
          <w:lang w:val="sl-SI"/>
        </w:rPr>
        <w:t>Kako organizirati »šolo«</w:t>
      </w:r>
      <w:r w:rsidR="003D4D36" w:rsidRPr="008A1624">
        <w:rPr>
          <w:rFonts w:ascii="Times New Roman" w:hAnsi="Times New Roman" w:cs="Times New Roman"/>
          <w:sz w:val="40"/>
          <w:szCs w:val="40"/>
          <w:lang w:val="sl-SI"/>
        </w:rPr>
        <w:t xml:space="preserve"> doma?</w:t>
      </w:r>
    </w:p>
    <w:p w:rsidR="00E351F3" w:rsidRPr="008A1624" w:rsidRDefault="00E351F3" w:rsidP="00E351F3">
      <w:pPr>
        <w:jc w:val="center"/>
        <w:rPr>
          <w:rFonts w:ascii="Times New Roman" w:hAnsi="Times New Roman" w:cs="Times New Roman"/>
          <w:sz w:val="24"/>
          <w:szCs w:val="24"/>
          <w:lang w:val="sl-SI"/>
        </w:rPr>
      </w:pPr>
    </w:p>
    <w:p w:rsidR="00E351F3" w:rsidRPr="008A1624" w:rsidRDefault="00E351F3" w:rsidP="00E351F3">
      <w:pPr>
        <w:jc w:val="center"/>
        <w:rPr>
          <w:rFonts w:ascii="Times New Roman" w:hAnsi="Times New Roman" w:cs="Times New Roman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t>Tina Dović</w:t>
      </w:r>
    </w:p>
    <w:p w:rsidR="00E351F3" w:rsidRPr="008A1624" w:rsidRDefault="00E351F3" w:rsidP="00E351F3">
      <w:pPr>
        <w:jc w:val="both"/>
        <w:rPr>
          <w:rFonts w:ascii="Times New Roman" w:hAnsi="Times New Roman" w:cs="Times New Roman"/>
          <w:sz w:val="24"/>
          <w:szCs w:val="24"/>
          <w:lang w:val="sl-SI"/>
        </w:rPr>
      </w:pPr>
    </w:p>
    <w:p w:rsidR="00A47F5D" w:rsidRPr="008A1624" w:rsidRDefault="00C3101C" w:rsidP="00E351F3">
      <w:pPr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t>Tudi »domačo</w:t>
      </w:r>
      <w:r w:rsidR="000F4486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A47F5D" w:rsidRPr="008A1624">
        <w:rPr>
          <w:rFonts w:ascii="Times New Roman" w:hAnsi="Times New Roman" w:cs="Times New Roman"/>
          <w:sz w:val="24"/>
          <w:szCs w:val="24"/>
          <w:lang w:val="sl-SI"/>
        </w:rPr>
        <w:t>šolo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>«</w:t>
      </w:r>
      <w:r w:rsidR="004D685D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0F4486" w:rsidRPr="008A1624">
        <w:rPr>
          <w:rFonts w:ascii="Times New Roman" w:hAnsi="Times New Roman" w:cs="Times New Roman"/>
          <w:sz w:val="24"/>
          <w:szCs w:val="24"/>
          <w:lang w:val="sl-SI"/>
        </w:rPr>
        <w:t>je potrebno organizirati po načelih uspešnega učenja. Zato</w:t>
      </w:r>
      <w:r w:rsidR="00A47F5D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C32C47" w:rsidRPr="008A1624">
        <w:rPr>
          <w:rFonts w:ascii="Times New Roman" w:hAnsi="Times New Roman" w:cs="Times New Roman"/>
          <w:sz w:val="24"/>
          <w:szCs w:val="24"/>
          <w:lang w:val="sl-SI"/>
        </w:rPr>
        <w:t>pošiljam nekaj usmeritev, ki jih</w:t>
      </w:r>
      <w:r w:rsidR="00A47F5D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je dobro upoštevati, da 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>bo</w:t>
      </w:r>
      <w:r w:rsidR="00A47F5D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domače učenje potekalo kar se da uspešno.</w:t>
      </w:r>
    </w:p>
    <w:p w:rsidR="00C3101C" w:rsidRPr="008A1624" w:rsidRDefault="001A05B6" w:rsidP="00E351F3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t>Z</w:t>
      </w:r>
      <w:r w:rsidR="00A47F5D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a </w:t>
      </w:r>
      <w:r w:rsidR="00DF4796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učenje v domačem okolju </w:t>
      </w:r>
      <w:r w:rsidR="008944F5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je 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še toliko bolj </w:t>
      </w:r>
      <w:r w:rsidR="008944F5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pomembno, da vzpostavimo nekakšno </w:t>
      </w:r>
      <w:r w:rsidR="00AC3A9C" w:rsidRPr="008A1624">
        <w:rPr>
          <w:rFonts w:ascii="Times New Roman" w:hAnsi="Times New Roman" w:cs="Times New Roman"/>
          <w:b/>
          <w:sz w:val="24"/>
          <w:szCs w:val="24"/>
          <w:lang w:val="sl-SI"/>
        </w:rPr>
        <w:t xml:space="preserve">dnevno </w:t>
      </w:r>
      <w:r w:rsidR="008944F5" w:rsidRPr="008A1624">
        <w:rPr>
          <w:rFonts w:ascii="Times New Roman" w:hAnsi="Times New Roman" w:cs="Times New Roman"/>
          <w:b/>
          <w:sz w:val="24"/>
          <w:szCs w:val="24"/>
          <w:lang w:val="sl-SI"/>
        </w:rPr>
        <w:t>rutino</w:t>
      </w:r>
      <w:r w:rsidR="008944F5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in z učnim de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>lom pričnemo ob istem času in v</w:t>
      </w:r>
      <w:r w:rsidR="008944F5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istem prostoru. Rutina nam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daje občutek kontrole in varnosti, </w:t>
      </w:r>
      <w:r w:rsidR="008944F5" w:rsidRPr="008A1624">
        <w:rPr>
          <w:rFonts w:ascii="Times New Roman" w:hAnsi="Times New Roman" w:cs="Times New Roman"/>
          <w:sz w:val="24"/>
          <w:szCs w:val="24"/>
          <w:lang w:val="sl-SI"/>
        </w:rPr>
        <w:t>posledično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pa tudi</w:t>
      </w:r>
      <w:r w:rsidR="008944F5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zadovoljstva. Da bi otrok kar najbolje opredelil in načrtoval čas, ki ga nameni učnemu delu, je priporočljivo, da si oblikuje </w:t>
      </w:r>
      <w:r w:rsidR="00AC3A9C" w:rsidRPr="008A1624">
        <w:rPr>
          <w:rFonts w:ascii="Times New Roman" w:hAnsi="Times New Roman" w:cs="Times New Roman"/>
          <w:b/>
          <w:sz w:val="24"/>
          <w:szCs w:val="24"/>
          <w:lang w:val="sl-SI"/>
        </w:rPr>
        <w:t>dnevni urnik</w:t>
      </w:r>
      <w:r w:rsidR="00AC3A9C" w:rsidRPr="008A1624">
        <w:rPr>
          <w:rFonts w:ascii="Times New Roman" w:hAnsi="Times New Roman" w:cs="Times New Roman"/>
          <w:sz w:val="24"/>
          <w:szCs w:val="24"/>
          <w:lang w:val="sl-SI"/>
        </w:rPr>
        <w:t>. V njem</w:t>
      </w:r>
      <w:r w:rsidR="00C32C47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naj bo poleg šolskih in obšo</w:t>
      </w:r>
      <w:r w:rsidR="00B94060" w:rsidRPr="008A1624">
        <w:rPr>
          <w:rFonts w:ascii="Times New Roman" w:hAnsi="Times New Roman" w:cs="Times New Roman"/>
          <w:sz w:val="24"/>
          <w:szCs w:val="24"/>
          <w:lang w:val="sl-SI"/>
        </w:rPr>
        <w:t>lskih obveznosti opredeljen</w:t>
      </w:r>
      <w:r w:rsidR="00AC3A9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bookmarkStart w:id="0" w:name="_GoBack"/>
      <w:bookmarkEnd w:id="0"/>
      <w:r w:rsidR="00C32C47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čas za domača opravila in </w:t>
      </w:r>
      <w:r w:rsidR="00AC3A9C" w:rsidRPr="008A1624">
        <w:rPr>
          <w:rFonts w:ascii="Times New Roman" w:hAnsi="Times New Roman" w:cs="Times New Roman"/>
          <w:sz w:val="24"/>
          <w:szCs w:val="24"/>
          <w:lang w:val="sl-SI"/>
        </w:rPr>
        <w:t>prosti čas (igra, sp</w:t>
      </w:r>
      <w:r w:rsidR="00B94060" w:rsidRPr="008A1624">
        <w:rPr>
          <w:rFonts w:ascii="Times New Roman" w:hAnsi="Times New Roman" w:cs="Times New Roman"/>
          <w:sz w:val="24"/>
          <w:szCs w:val="24"/>
          <w:lang w:val="sl-SI"/>
        </w:rPr>
        <w:t>rehod, ogled risanke ali filma</w:t>
      </w:r>
      <w:r w:rsidR="00AC3A9C" w:rsidRPr="008A1624">
        <w:rPr>
          <w:rFonts w:ascii="Times New Roman" w:hAnsi="Times New Roman" w:cs="Times New Roman"/>
          <w:sz w:val="24"/>
          <w:szCs w:val="24"/>
          <w:lang w:val="sl-SI"/>
        </w:rPr>
        <w:t>, klepet s prij</w:t>
      </w:r>
      <w:r w:rsidR="00B94060" w:rsidRPr="008A1624">
        <w:rPr>
          <w:rFonts w:ascii="Times New Roman" w:hAnsi="Times New Roman" w:cs="Times New Roman"/>
          <w:sz w:val="24"/>
          <w:szCs w:val="24"/>
          <w:lang w:val="sl-SI"/>
        </w:rPr>
        <w:t>atelji ipd.), predvidimo pa</w:t>
      </w:r>
      <w:r w:rsidR="00E7300D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B94060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tudi ustrezne </w:t>
      </w:r>
      <w:r w:rsidR="00B94060" w:rsidRPr="008A1624">
        <w:rPr>
          <w:rFonts w:ascii="Times New Roman" w:hAnsi="Times New Roman" w:cs="Times New Roman"/>
          <w:b/>
          <w:sz w:val="24"/>
          <w:szCs w:val="24"/>
          <w:lang w:val="sl-SI"/>
        </w:rPr>
        <w:t>premore</w:t>
      </w:r>
      <w:r w:rsidR="00B94060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B94060" w:rsidRPr="008A1624">
        <w:rPr>
          <w:rFonts w:ascii="Times New Roman" w:hAnsi="Times New Roman" w:cs="Times New Roman"/>
          <w:b/>
          <w:sz w:val="24"/>
          <w:szCs w:val="24"/>
          <w:lang w:val="sl-SI"/>
        </w:rPr>
        <w:t>med učenjem</w:t>
      </w:r>
      <w:r w:rsidR="00B94060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, ki naj ne bodo predolgi (v njih lahko vključimo vaje, ki jih pošilja učitelj za šport). Ob vsem ne pozabimo </w:t>
      </w:r>
      <w:r w:rsidR="00E7300D" w:rsidRPr="008A1624">
        <w:rPr>
          <w:rFonts w:ascii="Times New Roman" w:hAnsi="Times New Roman" w:cs="Times New Roman"/>
          <w:sz w:val="24"/>
          <w:szCs w:val="24"/>
          <w:lang w:val="sl-SI"/>
        </w:rPr>
        <w:t>na slovenski pregovor, ki pravi: »Zjutraj se dan lovi!«</w:t>
      </w:r>
      <w:r w:rsidR="00835C95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, </w:t>
      </w:r>
      <w:r w:rsidR="00DF4796" w:rsidRPr="008A1624">
        <w:rPr>
          <w:rFonts w:ascii="Times New Roman" w:hAnsi="Times New Roman" w:cs="Times New Roman"/>
          <w:sz w:val="24"/>
          <w:szCs w:val="24"/>
          <w:lang w:val="sl-SI"/>
        </w:rPr>
        <w:t>saj je nava</w:t>
      </w:r>
      <w:r w:rsidR="00073423" w:rsidRPr="008A1624">
        <w:rPr>
          <w:rFonts w:ascii="Times New Roman" w:hAnsi="Times New Roman" w:cs="Times New Roman"/>
          <w:sz w:val="24"/>
          <w:szCs w:val="24"/>
          <w:lang w:val="sl-SI"/>
        </w:rPr>
        <w:t>dno zjutraj pozornost otrok vel</w:t>
      </w:r>
      <w:r w:rsidR="00835C95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iko boljša. 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Pa tudi prosti čas, ki </w:t>
      </w:r>
      <w:r w:rsidR="00835C95" w:rsidRPr="008A1624">
        <w:rPr>
          <w:rFonts w:ascii="Times New Roman" w:hAnsi="Times New Roman" w:cs="Times New Roman"/>
          <w:sz w:val="24"/>
          <w:szCs w:val="24"/>
          <w:lang w:val="sl-SI"/>
        </w:rPr>
        <w:t>sledi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učenju</w:t>
      </w:r>
      <w:r w:rsidR="00835C95" w:rsidRPr="008A1624">
        <w:rPr>
          <w:rFonts w:ascii="Times New Roman" w:hAnsi="Times New Roman" w:cs="Times New Roman"/>
          <w:sz w:val="24"/>
          <w:szCs w:val="24"/>
          <w:lang w:val="sl-SI"/>
        </w:rPr>
        <w:t>, predstavlja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ustrezno motivacijo, da si</w:t>
      </w:r>
      <w:r w:rsidR="00835C95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p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>ri učnem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delu 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>otroci prizadevajo za čim večjo učinkovitost.</w:t>
      </w:r>
    </w:p>
    <w:p w:rsidR="00502B31" w:rsidRPr="008A1624" w:rsidRDefault="00AC3A9C" w:rsidP="00E351F3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t>Za učno delo je prav tako pomembno, da si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otroci 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>uredijo in pripravijo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Pr="008A1624">
        <w:rPr>
          <w:rFonts w:ascii="Times New Roman" w:hAnsi="Times New Roman" w:cs="Times New Roman"/>
          <w:b/>
          <w:sz w:val="24"/>
          <w:szCs w:val="24"/>
          <w:lang w:val="sl-SI"/>
        </w:rPr>
        <w:t>delovni prostor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>: po jutranjem zračenju sobe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>je dobro pospraviti s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obo ali vsaj delovno mizo. Na </w:t>
      </w:r>
      <w:r w:rsidR="001A05B6" w:rsidRPr="008A1624">
        <w:rPr>
          <w:rFonts w:ascii="Times New Roman" w:hAnsi="Times New Roman" w:cs="Times New Roman"/>
          <w:sz w:val="24"/>
          <w:szCs w:val="24"/>
          <w:lang w:val="sl-SI"/>
        </w:rPr>
        <w:t>njej naj bodo le šolske potrebščine, ki jih o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>trok potrebuje za posamezni dan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, 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>ne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pa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stvari, ki otroku odvračajo pozornost od učenja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(telefon, igrače ipd.)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>.</w:t>
      </w:r>
      <w:r w:rsidR="001A05B6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1C67CC" w:rsidRPr="008A1624">
        <w:rPr>
          <w:rFonts w:ascii="Times New Roman" w:hAnsi="Times New Roman" w:cs="Times New Roman"/>
          <w:sz w:val="24"/>
          <w:szCs w:val="24"/>
          <w:lang w:val="sl-SI"/>
        </w:rPr>
        <w:t>V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času učenja je nujno, da otroku omogočimo </w:t>
      </w:r>
      <w:proofErr w:type="spellStart"/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>čimbolj</w:t>
      </w:r>
      <w:proofErr w:type="spellEnd"/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mirno okolje (brez </w:t>
      </w:r>
      <w:r w:rsidR="00C3101C" w:rsidRPr="008A1624">
        <w:rPr>
          <w:rFonts w:ascii="Times New Roman" w:hAnsi="Times New Roman" w:cs="Times New Roman"/>
          <w:b/>
          <w:sz w:val="24"/>
          <w:szCs w:val="24"/>
          <w:lang w:val="sl-SI"/>
        </w:rPr>
        <w:t>hrupa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in drugih zvokov) –</w:t>
      </w:r>
      <w:r w:rsidR="00C32C47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kar </w:t>
      </w:r>
      <w:r w:rsidR="00502B31" w:rsidRPr="008A1624">
        <w:rPr>
          <w:rFonts w:ascii="Times New Roman" w:hAnsi="Times New Roman" w:cs="Times New Roman"/>
          <w:sz w:val="24"/>
          <w:szCs w:val="24"/>
          <w:lang w:val="sl-SI"/>
        </w:rPr>
        <w:t>v sedanji situaciji</w:t>
      </w:r>
      <w:r w:rsidR="00C32C47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, ko je </w:t>
      </w:r>
      <w:r w:rsidR="001C67CC" w:rsidRPr="008A1624">
        <w:rPr>
          <w:rFonts w:ascii="Times New Roman" w:hAnsi="Times New Roman" w:cs="Times New Roman"/>
          <w:sz w:val="24"/>
          <w:szCs w:val="24"/>
          <w:lang w:val="sl-SI"/>
        </w:rPr>
        <w:t>večina družinskih članov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doma ali od doma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celo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dela, ni </w:t>
      </w:r>
      <w:r w:rsidR="001C67C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enostavno zagotoviti. </w:t>
      </w:r>
      <w:r w:rsidR="008D4E79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Lahko pa poskrbimo, da med učenjem ni prižgan televizor ali radio in se 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potrudimo 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biti </w:t>
      </w:r>
      <w:r w:rsidR="008D4E79" w:rsidRPr="008A1624">
        <w:rPr>
          <w:rFonts w:ascii="Times New Roman" w:hAnsi="Times New Roman" w:cs="Times New Roman"/>
          <w:sz w:val="24"/>
          <w:szCs w:val="24"/>
          <w:lang w:val="sl-SI"/>
        </w:rPr>
        <w:t>čim tišji, zlasti v primeru, ko otrok nima svoje sobe.</w:t>
      </w:r>
    </w:p>
    <w:p w:rsidR="00640F01" w:rsidRPr="008A1624" w:rsidRDefault="00C3101C" w:rsidP="00E351F3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t>O</w:t>
      </w:r>
      <w:r w:rsidR="008D4E79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troci so pri šolskem delu bolj ali manj samostojni. V teh dneh si želimo, da bi bili vsi kar se da </w:t>
      </w:r>
      <w:r w:rsidR="008D4E79" w:rsidRPr="008A1624">
        <w:rPr>
          <w:rFonts w:ascii="Times New Roman" w:hAnsi="Times New Roman" w:cs="Times New Roman"/>
          <w:b/>
          <w:sz w:val="24"/>
          <w:szCs w:val="24"/>
          <w:lang w:val="sl-SI"/>
        </w:rPr>
        <w:t>samostojni in odgovorni</w:t>
      </w:r>
      <w:r w:rsidR="008D4E79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, pa vendar vsi otroci </w:t>
      </w:r>
      <w:r w:rsidR="001C16D2" w:rsidRPr="008A1624">
        <w:rPr>
          <w:rFonts w:ascii="Times New Roman" w:hAnsi="Times New Roman" w:cs="Times New Roman"/>
          <w:sz w:val="24"/>
          <w:szCs w:val="24"/>
          <w:lang w:val="sl-SI"/>
        </w:rPr>
        <w:t>ne zmorejo samostojno slediti učnemu delu preko spletne učilnice</w:t>
      </w:r>
      <w:r w:rsidR="00502B31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. </w:t>
      </w:r>
      <w:r w:rsidR="00EE6C8A" w:rsidRPr="008A1624">
        <w:rPr>
          <w:rFonts w:ascii="Times New Roman" w:hAnsi="Times New Roman" w:cs="Times New Roman"/>
          <w:sz w:val="24"/>
          <w:szCs w:val="24"/>
          <w:lang w:val="sl-SI"/>
        </w:rPr>
        <w:t>Večina jih potrebuje pomoč vsaj ob začetku u</w:t>
      </w:r>
      <w:r w:rsidR="00E60777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čenja, pri organizaciji in načrtovanju. Zaželeno je, da jih pri učnem delu spremljamo in hkrati dopuščamo, da 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so </w:t>
      </w:r>
      <w:r w:rsidR="00E60777" w:rsidRPr="008A1624">
        <w:rPr>
          <w:rFonts w:ascii="Times New Roman" w:hAnsi="Times New Roman" w:cs="Times New Roman"/>
          <w:sz w:val="24"/>
          <w:szCs w:val="24"/>
          <w:lang w:val="sl-SI"/>
        </w:rPr>
        <w:t>kar se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E60777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da samostojni. </w:t>
      </w:r>
      <w:r w:rsidR="00502B31" w:rsidRPr="008A1624">
        <w:rPr>
          <w:rFonts w:ascii="Times New Roman" w:hAnsi="Times New Roman" w:cs="Times New Roman"/>
          <w:sz w:val="24"/>
          <w:szCs w:val="24"/>
          <w:lang w:val="sl-SI"/>
        </w:rPr>
        <w:t>Nekateri p</w:t>
      </w:r>
      <w:r w:rsidR="001C16D2" w:rsidRPr="008A1624">
        <w:rPr>
          <w:rFonts w:ascii="Times New Roman" w:hAnsi="Times New Roman" w:cs="Times New Roman"/>
          <w:sz w:val="24"/>
          <w:szCs w:val="24"/>
          <w:lang w:val="sl-SI"/>
        </w:rPr>
        <w:t>otrebujejo ve</w:t>
      </w:r>
      <w:r w:rsidR="00502B31" w:rsidRPr="008A1624">
        <w:rPr>
          <w:rFonts w:ascii="Times New Roman" w:hAnsi="Times New Roman" w:cs="Times New Roman"/>
          <w:sz w:val="24"/>
          <w:szCs w:val="24"/>
          <w:lang w:val="sl-SI"/>
        </w:rPr>
        <w:t>liko naših</w:t>
      </w:r>
      <w:r w:rsidR="001C16D2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spodbud ali celo učno pomoč v obliki dodatnih razlag in vodenja skozi reševanje nalog. </w:t>
      </w:r>
      <w:r w:rsidR="00502B31" w:rsidRPr="008A1624">
        <w:rPr>
          <w:rFonts w:ascii="Times New Roman" w:hAnsi="Times New Roman" w:cs="Times New Roman"/>
          <w:sz w:val="24"/>
          <w:szCs w:val="24"/>
          <w:lang w:val="sl-SI"/>
        </w:rPr>
        <w:t>Ob tem bodite potrpežljivi, saj otroci potrebujejo veliko vaj in ponovitev, da določeno učno snov resnično usvojijo. Saj veste, po načelu »</w:t>
      </w:r>
      <w:r w:rsidR="00640F01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stokrat eno stvar in ne sto stvari po enkrat«. Prav tako boste pri poučevanju uspešnejši, če boste uspeli otroku novo snov povezati in osmisliti s snovjo, ki jo učenec že obvlada. </w:t>
      </w:r>
      <w:r w:rsidR="00E60777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Če ocenjujete, da je obseg učnih nalog prevelik, se o tem pogovorite z učiteljem in skrčite število nalog in učno snov na bistvo. </w:t>
      </w:r>
      <w:r w:rsidR="00640F01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Tudi v </w:t>
      </w:r>
      <w:r w:rsidR="00640F01" w:rsidRPr="008A1624">
        <w:rPr>
          <w:rFonts w:ascii="Times New Roman" w:hAnsi="Times New Roman" w:cs="Times New Roman"/>
          <w:b/>
          <w:sz w:val="24"/>
          <w:szCs w:val="24"/>
          <w:lang w:val="sl-SI"/>
        </w:rPr>
        <w:t>motivaciji</w:t>
      </w:r>
      <w:r w:rsidR="00640F01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se otroci med seboj razlikujejo. Tistih vedoželjnih, ki jih zanima znanje samo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>,</w:t>
      </w:r>
      <w:r w:rsidR="00640F01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640F01" w:rsidRPr="008A1624">
        <w:rPr>
          <w:rFonts w:ascii="Times New Roman" w:hAnsi="Times New Roman" w:cs="Times New Roman"/>
          <w:sz w:val="24"/>
          <w:szCs w:val="24"/>
          <w:lang w:val="sl-SI"/>
        </w:rPr>
        <w:lastRenderedPageBreak/>
        <w:t>je le peščica. Vsi ostali delujejo po principu zunanje motivacije</w:t>
      </w:r>
      <w:r w:rsidR="00291A38" w:rsidRPr="008A1624">
        <w:rPr>
          <w:rFonts w:ascii="Times New Roman" w:hAnsi="Times New Roman" w:cs="Times New Roman"/>
          <w:sz w:val="24"/>
          <w:szCs w:val="24"/>
          <w:lang w:val="sl-SI"/>
        </w:rPr>
        <w:t>, torej nekakšne nagrade, ki je v šoli ocena, doma pa je nagrada lahko v</w:t>
      </w:r>
      <w:r w:rsidR="00E60777" w:rsidRPr="008A1624">
        <w:rPr>
          <w:rFonts w:ascii="Times New Roman" w:hAnsi="Times New Roman" w:cs="Times New Roman"/>
          <w:sz w:val="24"/>
          <w:szCs w:val="24"/>
          <w:lang w:val="sl-SI"/>
        </w:rPr>
        <w:t>aš posvečen</w:t>
      </w:r>
      <w:r w:rsidR="00E351F3" w:rsidRPr="008A1624">
        <w:rPr>
          <w:rFonts w:ascii="Times New Roman" w:hAnsi="Times New Roman" w:cs="Times New Roman"/>
          <w:sz w:val="24"/>
          <w:szCs w:val="24"/>
          <w:lang w:val="sl-SI"/>
        </w:rPr>
        <w:t>i</w:t>
      </w:r>
      <w:r w:rsidR="00E60777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čas ali kakršna koli </w:t>
      </w:r>
      <w:r w:rsidR="00291A38" w:rsidRPr="008A1624">
        <w:rPr>
          <w:rFonts w:ascii="Times New Roman" w:hAnsi="Times New Roman" w:cs="Times New Roman"/>
          <w:sz w:val="24"/>
          <w:szCs w:val="24"/>
          <w:lang w:val="sl-SI"/>
        </w:rPr>
        <w:t>sprostitev.</w:t>
      </w:r>
      <w:r w:rsidR="00640F01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</w:p>
    <w:p w:rsidR="003F5D0E" w:rsidRPr="008A1624" w:rsidRDefault="00906761" w:rsidP="00354A4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Kljub parolam »sedaj je pravi čas, da so otroci na ekranih«, ki se v </w:t>
      </w:r>
      <w:proofErr w:type="spellStart"/>
      <w:r w:rsidRPr="008A1624">
        <w:rPr>
          <w:rFonts w:ascii="Times New Roman" w:hAnsi="Times New Roman" w:cs="Times New Roman"/>
          <w:sz w:val="24"/>
          <w:szCs w:val="24"/>
          <w:lang w:val="sl-SI"/>
        </w:rPr>
        <w:t>izogib</w:t>
      </w:r>
      <w:proofErr w:type="spellEnd"/>
      <w:r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druženju pojavljajo </w:t>
      </w:r>
      <w:r w:rsidR="00DE31E6" w:rsidRPr="008A1624">
        <w:rPr>
          <w:rFonts w:ascii="Times New Roman" w:hAnsi="Times New Roman" w:cs="Times New Roman"/>
          <w:sz w:val="24"/>
          <w:szCs w:val="24"/>
          <w:lang w:val="sl-SI"/>
        </w:rPr>
        <w:t>v medijih, bodite previdni. Spremljajte čas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>, ki ga otrok preživi za</w:t>
      </w:r>
      <w:r w:rsidR="00DE31E6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računalnikom ali telefonom, saj ga je </w:t>
      </w:r>
      <w:r w:rsidR="00C3101C" w:rsidRPr="008A1624">
        <w:rPr>
          <w:rFonts w:ascii="Times New Roman" w:hAnsi="Times New Roman" w:cs="Times New Roman"/>
          <w:sz w:val="24"/>
          <w:szCs w:val="24"/>
          <w:lang w:val="sl-SI"/>
        </w:rPr>
        <w:t>hitro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preveč</w:t>
      </w:r>
      <w:r w:rsidR="00DE31E6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. Prav tako bodite pozorni na vsebino – prosti čas, ki ga otrok preživi na računalniku, naj se ne odvija za zaprtimi vrati. </w:t>
      </w:r>
      <w:r w:rsidR="003F5D0E" w:rsidRPr="008A1624">
        <w:rPr>
          <w:rFonts w:ascii="Times New Roman" w:hAnsi="Times New Roman" w:cs="Times New Roman"/>
          <w:sz w:val="24"/>
          <w:szCs w:val="24"/>
          <w:lang w:val="sl-SI"/>
        </w:rPr>
        <w:t>Otroci v teh dneh negotovosti</w:t>
      </w:r>
      <w:r w:rsidR="00DE31E6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3F5D0E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– </w:t>
      </w:r>
      <w:r w:rsidR="00DE31E6" w:rsidRPr="008A1624">
        <w:rPr>
          <w:rFonts w:ascii="Times New Roman" w:hAnsi="Times New Roman" w:cs="Times New Roman"/>
          <w:sz w:val="24"/>
          <w:szCs w:val="24"/>
          <w:lang w:val="sl-SI"/>
        </w:rPr>
        <w:t>ko pogrešajo druženje z vrstniki, vsakodne</w:t>
      </w:r>
      <w:r w:rsidR="003F5D0E" w:rsidRPr="008A1624">
        <w:rPr>
          <w:rFonts w:ascii="Times New Roman" w:hAnsi="Times New Roman" w:cs="Times New Roman"/>
          <w:sz w:val="24"/>
          <w:szCs w:val="24"/>
          <w:lang w:val="sl-SI"/>
        </w:rPr>
        <w:t>vni ritem, ki so ga bili vajeni –</w:t>
      </w:r>
      <w:r w:rsidR="00DE31E6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potrebujejo</w:t>
      </w:r>
      <w:r w:rsidR="00F26034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predvsem vas oz. odnos z vami:</w:t>
      </w:r>
      <w:r w:rsidR="00DE31E6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da </w:t>
      </w:r>
      <w:r w:rsidR="003F5D0E" w:rsidRPr="008A1624">
        <w:rPr>
          <w:rFonts w:ascii="Times New Roman" w:hAnsi="Times New Roman" w:cs="Times New Roman"/>
          <w:sz w:val="24"/>
          <w:szCs w:val="24"/>
          <w:lang w:val="sl-SI"/>
        </w:rPr>
        <w:t>jim</w:t>
      </w:r>
      <w:r w:rsidR="00DE31E6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prisluhnete, </w:t>
      </w:r>
      <w:r w:rsidR="003F5D0E" w:rsidRPr="008A1624">
        <w:rPr>
          <w:rFonts w:ascii="Times New Roman" w:hAnsi="Times New Roman" w:cs="Times New Roman"/>
          <w:sz w:val="24"/>
          <w:szCs w:val="24"/>
          <w:lang w:val="sl-SI"/>
        </w:rPr>
        <w:t>si z njimi ogledate film, se skupaj odpravite v naravo, obujate spomine ob starih fotografijah ali preprosto potegnete na plano kakšno zaprašeno družabno igro.</w:t>
      </w:r>
    </w:p>
    <w:p w:rsidR="00E351F3" w:rsidRPr="008A1624" w:rsidRDefault="00F26034" w:rsidP="00E351F3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t>Ob zaprtju šol zaradi epidemije je po družabnih omrežjih zakro</w:t>
      </w:r>
      <w:r w:rsidR="00E351F3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žil filmček, ki vam ga prilagam. 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>Priznati moram, da sem se mu nasmejala do solz: s</w:t>
      </w:r>
      <w:r w:rsidR="00354A40">
        <w:rPr>
          <w:rFonts w:ascii="Times New Roman" w:hAnsi="Times New Roman" w:cs="Times New Roman"/>
          <w:sz w:val="24"/>
          <w:szCs w:val="24"/>
          <w:lang w:val="sl-SI"/>
        </w:rPr>
        <w:t>mešen</w:t>
      </w:r>
      <w:r w:rsidR="00E351F3"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je predvsem zato, ker s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e tako </w:t>
      </w:r>
      <w:r w:rsidR="00354A40">
        <w:rPr>
          <w:rFonts w:ascii="Times New Roman" w:hAnsi="Times New Roman" w:cs="Times New Roman"/>
          <w:sz w:val="24"/>
          <w:szCs w:val="24"/>
          <w:lang w:val="sl-SI"/>
        </w:rPr>
        <w:t>zlahka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E351F3" w:rsidRPr="008A1624">
        <w:rPr>
          <w:rFonts w:ascii="Times New Roman" w:hAnsi="Times New Roman" w:cs="Times New Roman"/>
          <w:sz w:val="24"/>
          <w:szCs w:val="24"/>
          <w:lang w:val="sl-SI"/>
        </w:rPr>
        <w:t>vživimo v vlogo neuspešnega »domačega« učitelja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. Želim vam čim več potrpljenja in čim manj takšnih epizod … </w:t>
      </w:r>
    </w:p>
    <w:p w:rsidR="00E351F3" w:rsidRPr="008A1624" w:rsidRDefault="00E351F3" w:rsidP="00E351F3">
      <w:pPr>
        <w:jc w:val="both"/>
        <w:rPr>
          <w:rFonts w:ascii="Times New Roman" w:hAnsi="Times New Roman" w:cs="Times New Roman"/>
          <w:sz w:val="24"/>
          <w:szCs w:val="24"/>
          <w:lang w:val="sl-SI"/>
        </w:rPr>
      </w:pPr>
    </w:p>
    <w:p w:rsidR="00F26034" w:rsidRPr="008A1624" w:rsidRDefault="00117AC6" w:rsidP="00E351F3">
      <w:pPr>
        <w:jc w:val="center"/>
        <w:rPr>
          <w:rFonts w:ascii="Times New Roman" w:hAnsi="Times New Roman" w:cs="Times New Roman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object w:dxaOrig="5220" w:dyaOrig="8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0.9pt;height:40.85pt" o:ole="">
            <v:imagedata r:id="rId7" o:title=""/>
          </v:shape>
          <o:OLEObject Type="Embed" ProgID="Package" ShapeID="_x0000_i1025" DrawAspect="Content" ObjectID="_1646990756" r:id="rId8"/>
        </w:object>
      </w:r>
    </w:p>
    <w:p w:rsidR="00F26034" w:rsidRPr="008A1624" w:rsidRDefault="00F26034" w:rsidP="00E351F3">
      <w:pPr>
        <w:jc w:val="center"/>
        <w:rPr>
          <w:rFonts w:ascii="Times New Roman" w:hAnsi="Times New Roman" w:cs="Times New Roman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t>***</w:t>
      </w:r>
    </w:p>
    <w:p w:rsidR="00502B31" w:rsidRPr="008A1624" w:rsidRDefault="00502B31" w:rsidP="00E351F3">
      <w:pPr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t>V primeru, da otroku ne morete nuditi potrebne učne pomoči</w:t>
      </w:r>
      <w:r w:rsidR="00F26034" w:rsidRPr="008A1624">
        <w:rPr>
          <w:rFonts w:ascii="Times New Roman" w:hAnsi="Times New Roman" w:cs="Times New Roman"/>
          <w:sz w:val="24"/>
          <w:szCs w:val="24"/>
          <w:lang w:val="sl-SI"/>
        </w:rPr>
        <w:t>,</w:t>
      </w:r>
      <w:r w:rsidRPr="008A1624">
        <w:rPr>
          <w:rFonts w:ascii="Times New Roman" w:hAnsi="Times New Roman" w:cs="Times New Roman"/>
          <w:sz w:val="24"/>
          <w:szCs w:val="24"/>
          <w:lang w:val="sl-SI"/>
        </w:rPr>
        <w:t xml:space="preserve"> se obrnite na šolsko svetovalno službo naše šole, ki je organizirana po triadah:</w:t>
      </w:r>
    </w:p>
    <w:p w:rsidR="00502B31" w:rsidRPr="008A1624" w:rsidRDefault="00502B31" w:rsidP="00E351F3">
      <w:pPr>
        <w:pStyle w:val="Odstavekseznama"/>
        <w:numPr>
          <w:ilvl w:val="0"/>
          <w:numId w:val="1"/>
        </w:numPr>
        <w:jc w:val="both"/>
        <w:rPr>
          <w:rFonts w:ascii="Times New Roman" w:hAnsi="Times New Roman" w:cs="Times New Roman"/>
          <w:color w:val="0070C0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t>1. triada: svetovalna delavka Irena Adlešič /</w:t>
      </w:r>
      <w:r w:rsidRPr="008A1624">
        <w:rPr>
          <w:rFonts w:ascii="Times New Roman" w:hAnsi="Times New Roman" w:cs="Times New Roman"/>
          <w:color w:val="0070C0"/>
          <w:sz w:val="24"/>
          <w:szCs w:val="24"/>
          <w:lang w:val="sl-SI"/>
        </w:rPr>
        <w:t>irena.adlesic@guest.arnes.si</w:t>
      </w:r>
    </w:p>
    <w:p w:rsidR="00502B31" w:rsidRPr="008A1624" w:rsidRDefault="00502B31" w:rsidP="00E351F3">
      <w:pPr>
        <w:pStyle w:val="Odstavekseznam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t>2. triada: svetovalni delavec Tihomir Troha /</w:t>
      </w:r>
      <w:r w:rsidRPr="008A1624">
        <w:rPr>
          <w:rFonts w:ascii="Times New Roman" w:hAnsi="Times New Roman" w:cs="Times New Roman"/>
          <w:color w:val="0070C0"/>
          <w:sz w:val="24"/>
          <w:szCs w:val="24"/>
          <w:lang w:val="sl-SI"/>
        </w:rPr>
        <w:t>tihomir.troha@guest.arnes.si</w:t>
      </w:r>
    </w:p>
    <w:p w:rsidR="008D4E79" w:rsidRPr="008A1624" w:rsidRDefault="00502B31" w:rsidP="00E351F3">
      <w:pPr>
        <w:pStyle w:val="Odstavekseznam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t>3. triada: svetovalna delavka Lea Burger /</w:t>
      </w:r>
      <w:r w:rsidRPr="008A1624">
        <w:rPr>
          <w:rFonts w:ascii="Times New Roman" w:hAnsi="Times New Roman" w:cs="Times New Roman"/>
          <w:color w:val="0070C0"/>
          <w:sz w:val="24"/>
          <w:szCs w:val="24"/>
          <w:lang w:val="sl-SI"/>
        </w:rPr>
        <w:t xml:space="preserve">lea.burger@guest.arnes.si </w:t>
      </w:r>
      <w:r w:rsidR="008D4E79" w:rsidRPr="008A1624">
        <w:rPr>
          <w:rFonts w:ascii="Times New Roman" w:hAnsi="Times New Roman" w:cs="Times New Roman"/>
          <w:color w:val="0070C0"/>
          <w:sz w:val="24"/>
          <w:szCs w:val="24"/>
          <w:lang w:val="sl-SI"/>
        </w:rPr>
        <w:t xml:space="preserve"> </w:t>
      </w:r>
    </w:p>
    <w:p w:rsidR="00F26034" w:rsidRPr="008A1624" w:rsidRDefault="00F26034">
      <w:pPr>
        <w:rPr>
          <w:rFonts w:ascii="Times New Roman" w:hAnsi="Times New Roman" w:cs="Times New Roman"/>
          <w:sz w:val="24"/>
          <w:szCs w:val="24"/>
          <w:lang w:val="sl-SI"/>
        </w:rPr>
      </w:pPr>
    </w:p>
    <w:p w:rsidR="000F4486" w:rsidRPr="00E351F3" w:rsidRDefault="000F4486">
      <w:pPr>
        <w:rPr>
          <w:rFonts w:ascii="Brill" w:hAnsi="Brill" w:cstheme="minorHAnsi"/>
          <w:sz w:val="24"/>
          <w:szCs w:val="24"/>
          <w:lang w:val="sl-SI"/>
        </w:rPr>
      </w:pPr>
    </w:p>
    <w:sectPr w:rsidR="000F4486" w:rsidRPr="00E351F3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ill">
    <w:panose1 w:val="020F0602050406030203"/>
    <w:charset w:val="EE"/>
    <w:family w:val="swiss"/>
    <w:pitch w:val="variable"/>
    <w:sig w:usb0="E00002FF" w:usb1="4200E4FB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577F6"/>
    <w:multiLevelType w:val="hybridMultilevel"/>
    <w:tmpl w:val="B2EA2CA2"/>
    <w:lvl w:ilvl="0" w:tplc="E78EEA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zI3MzS3NDE0NbZQ0lEKTi0uzszPAykwqQUAjqX3KywAAAA="/>
  </w:docVars>
  <w:rsids>
    <w:rsidRoot w:val="003D4D36"/>
    <w:rsid w:val="00073423"/>
    <w:rsid w:val="000F4486"/>
    <w:rsid w:val="00117AC6"/>
    <w:rsid w:val="001A05B6"/>
    <w:rsid w:val="001C16D2"/>
    <w:rsid w:val="001C67CC"/>
    <w:rsid w:val="001E1335"/>
    <w:rsid w:val="00291A38"/>
    <w:rsid w:val="00354A40"/>
    <w:rsid w:val="003C6C71"/>
    <w:rsid w:val="003D4B38"/>
    <w:rsid w:val="003D4D36"/>
    <w:rsid w:val="003F5D0E"/>
    <w:rsid w:val="004D685D"/>
    <w:rsid w:val="00502B31"/>
    <w:rsid w:val="00565A15"/>
    <w:rsid w:val="00640F01"/>
    <w:rsid w:val="00664E90"/>
    <w:rsid w:val="006A411B"/>
    <w:rsid w:val="00835C95"/>
    <w:rsid w:val="008944F5"/>
    <w:rsid w:val="008A1624"/>
    <w:rsid w:val="008D4E79"/>
    <w:rsid w:val="00906761"/>
    <w:rsid w:val="00A47F5D"/>
    <w:rsid w:val="00AC3A9C"/>
    <w:rsid w:val="00B36E7D"/>
    <w:rsid w:val="00B94060"/>
    <w:rsid w:val="00C3101C"/>
    <w:rsid w:val="00C32C47"/>
    <w:rsid w:val="00DE31E6"/>
    <w:rsid w:val="00DF4796"/>
    <w:rsid w:val="00E351F3"/>
    <w:rsid w:val="00E60777"/>
    <w:rsid w:val="00E7300D"/>
    <w:rsid w:val="00EE6C8A"/>
    <w:rsid w:val="00F26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502B31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502B3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502B31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502B3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image" Target="media/image1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E9834-0E40-466B-B4A6-68BE76FFB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659</Words>
  <Characters>3761</Characters>
  <Application>Microsoft Office Word</Application>
  <DocSecurity>0</DocSecurity>
  <Lines>31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Reviewer</cp:lastModifiedBy>
  <cp:revision>9</cp:revision>
  <cp:lastPrinted>2020-03-27T13:58:00Z</cp:lastPrinted>
  <dcterms:created xsi:type="dcterms:W3CDTF">2020-03-29T08:28:00Z</dcterms:created>
  <dcterms:modified xsi:type="dcterms:W3CDTF">2020-03-29T10:39:00Z</dcterms:modified>
</cp:coreProperties>
</file>